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000001" w14:textId="77777777" w:rsidR="00335C20" w:rsidRDefault="00335C2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  <w:bookmarkStart w:id="0" w:name="_heading=h.gjdgxs" w:colFirst="0" w:colLast="0"/>
      <w:bookmarkStart w:id="1" w:name="_GoBack"/>
      <w:bookmarkEnd w:id="0"/>
      <w:bookmarkEnd w:id="1"/>
    </w:p>
    <w:p w14:paraId="00000002" w14:textId="77777777" w:rsidR="00335C20" w:rsidRDefault="00335C2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</w:p>
    <w:p w14:paraId="00000003" w14:textId="77777777" w:rsidR="00335C20" w:rsidRDefault="001F0E3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  <w:r>
        <w:t>[DATE]</w:t>
      </w:r>
    </w:p>
    <w:p w14:paraId="00000004" w14:textId="77777777" w:rsidR="00335C20" w:rsidRDefault="00335C2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</w:p>
    <w:p w14:paraId="00000005" w14:textId="77777777" w:rsidR="00335C20" w:rsidRDefault="00335C2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</w:p>
    <w:p w14:paraId="00000006" w14:textId="77777777" w:rsidR="00335C20" w:rsidRDefault="001F0E3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  <w:r>
        <w:t>Contact Name</w:t>
      </w:r>
    </w:p>
    <w:p w14:paraId="00000007" w14:textId="77777777" w:rsidR="00335C20" w:rsidRDefault="001F0E3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  <w:r>
        <w:t>Address</w:t>
      </w:r>
    </w:p>
    <w:p w14:paraId="00000008" w14:textId="77777777" w:rsidR="00335C20" w:rsidRDefault="001F0E3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  <w:r>
        <w:t>Address2</w:t>
      </w:r>
      <w:r>
        <w:tab/>
      </w:r>
    </w:p>
    <w:p w14:paraId="00000009" w14:textId="77777777" w:rsidR="00335C20" w:rsidRDefault="001F0E3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  <w:r>
        <w:t>City</w:t>
      </w:r>
    </w:p>
    <w:p w14:paraId="0000000A" w14:textId="555F1156" w:rsidR="00335C20" w:rsidRDefault="00CB56B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  <w:r>
        <w:t>State/</w:t>
      </w:r>
      <w:r w:rsidR="001F0E3A">
        <w:t>Province</w:t>
      </w:r>
    </w:p>
    <w:p w14:paraId="0000000B" w14:textId="2128D0D5" w:rsidR="00335C20" w:rsidRDefault="00CB56B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  <w:r>
        <w:t>Zip/</w:t>
      </w:r>
      <w:r w:rsidR="001F0E3A">
        <w:t>Postal Code</w:t>
      </w:r>
    </w:p>
    <w:p w14:paraId="0000000C" w14:textId="77777777" w:rsidR="00335C20" w:rsidRDefault="00335C2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b/>
          <w:color w:val="000000"/>
        </w:rPr>
      </w:pPr>
    </w:p>
    <w:p w14:paraId="0000000D" w14:textId="77777777" w:rsidR="00335C20" w:rsidRDefault="00335C2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b/>
          <w:color w:val="000000"/>
        </w:rPr>
      </w:pPr>
    </w:p>
    <w:p w14:paraId="0000000E" w14:textId="77777777" w:rsidR="00335C20" w:rsidRDefault="00335C2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b/>
          <w:color w:val="000000"/>
        </w:rPr>
      </w:pPr>
    </w:p>
    <w:p w14:paraId="0000000F" w14:textId="77777777" w:rsidR="00335C20" w:rsidRDefault="001F0E3A">
      <w:pPr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b/>
          <w:color w:val="000000"/>
        </w:rPr>
      </w:pPr>
      <w:r>
        <w:rPr>
          <w:b/>
          <w:color w:val="000000"/>
        </w:rPr>
        <w:t>RE: DEMAND FOR ACKNOWLEDGMENT OF SHIPPING DATES</w:t>
      </w:r>
    </w:p>
    <w:p w14:paraId="00000010" w14:textId="77777777" w:rsidR="00335C20" w:rsidRDefault="00335C2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color w:val="000000"/>
        </w:rPr>
      </w:pPr>
    </w:p>
    <w:p w14:paraId="00000011" w14:textId="77777777" w:rsidR="00335C20" w:rsidRDefault="00335C2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color w:val="000000"/>
        </w:rPr>
      </w:pPr>
    </w:p>
    <w:p w14:paraId="00000012" w14:textId="77777777" w:rsidR="00335C20" w:rsidRDefault="001F0E3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color w:val="000000"/>
        </w:rPr>
      </w:pPr>
      <w:r>
        <w:rPr>
          <w:color w:val="000000"/>
        </w:rPr>
        <w:t>Dear [CONTACT NAME],</w:t>
      </w:r>
    </w:p>
    <w:p w14:paraId="00000013" w14:textId="77777777" w:rsidR="00335C20" w:rsidRDefault="00335C20">
      <w:pPr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color w:val="000000"/>
        </w:rPr>
      </w:pPr>
    </w:p>
    <w:p w14:paraId="00000014" w14:textId="77777777" w:rsidR="00335C20" w:rsidRDefault="001F0E3A">
      <w:pPr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color w:val="000000"/>
        </w:rPr>
      </w:pPr>
      <w:r>
        <w:rPr>
          <w:color w:val="000000"/>
        </w:rPr>
        <w:t>We hereby request that you inform us of the shipping arrangements relating to our order [NUMBER] of [DATE] and that you can guarantee meeting such schedules.</w:t>
      </w:r>
    </w:p>
    <w:p w14:paraId="00000015" w14:textId="77777777" w:rsidR="00335C20" w:rsidRDefault="00335C20">
      <w:pPr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color w:val="000000"/>
        </w:rPr>
      </w:pPr>
    </w:p>
    <w:p w14:paraId="00000016" w14:textId="77777777" w:rsidR="00335C20" w:rsidRDefault="001F0E3A">
      <w:pPr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color w:val="000000"/>
        </w:rPr>
      </w:pPr>
      <w:r>
        <w:rPr>
          <w:color w:val="000000"/>
        </w:rPr>
        <w:t>Any default in the stated schedules from you will constitute a breach of said contract, and we will no longer be obligated under said contract.</w:t>
      </w:r>
    </w:p>
    <w:p w14:paraId="00000017" w14:textId="77777777" w:rsidR="00335C20" w:rsidRDefault="00335C2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</w:p>
    <w:p w14:paraId="00000018" w14:textId="77777777" w:rsidR="00335C20" w:rsidRDefault="00335C2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</w:p>
    <w:p w14:paraId="00000019" w14:textId="77777777" w:rsidR="00335C20" w:rsidRDefault="001F0E3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  <w:r>
        <w:t>Kind Regards,</w:t>
      </w:r>
    </w:p>
    <w:p w14:paraId="0000001A" w14:textId="77777777" w:rsidR="00335C20" w:rsidRDefault="00335C2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</w:p>
    <w:p w14:paraId="0000001B" w14:textId="77777777" w:rsidR="00335C20" w:rsidRDefault="00335C2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</w:p>
    <w:p w14:paraId="0000001C" w14:textId="77777777" w:rsidR="00335C20" w:rsidRDefault="00335C2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</w:p>
    <w:p w14:paraId="0000001D" w14:textId="77777777" w:rsidR="00335C20" w:rsidRDefault="00335C2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</w:p>
    <w:p w14:paraId="0000001E" w14:textId="77777777" w:rsidR="00335C20" w:rsidRDefault="001F0E3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  <w:r>
        <w:t>[YOUR NAME]</w:t>
      </w:r>
    </w:p>
    <w:p w14:paraId="0000001F" w14:textId="77777777" w:rsidR="00335C20" w:rsidRDefault="001F0E3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color w:val="000000"/>
        </w:rPr>
      </w:pPr>
      <w:r>
        <w:rPr>
          <w:color w:val="000000"/>
        </w:rPr>
        <w:t>[YOUR TITLE]</w:t>
      </w:r>
    </w:p>
    <w:p w14:paraId="00000020" w14:textId="77777777" w:rsidR="00335C20" w:rsidRDefault="001F0E3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color w:val="000000"/>
        </w:rPr>
      </w:pPr>
      <w:r>
        <w:rPr>
          <w:color w:val="000000"/>
        </w:rPr>
        <w:t>[YOUR PHONE NUMBER]</w:t>
      </w:r>
    </w:p>
    <w:p w14:paraId="00000021" w14:textId="77777777" w:rsidR="00335C20" w:rsidRDefault="001F0E3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color w:val="000000"/>
        </w:rPr>
      </w:pPr>
      <w:r>
        <w:rPr>
          <w:color w:val="000000"/>
        </w:rPr>
        <w:t xml:space="preserve">[YOUREMAIL@YOURCOMPANY.COM] </w:t>
      </w:r>
    </w:p>
    <w:p w14:paraId="00000022" w14:textId="77777777" w:rsidR="00335C20" w:rsidRDefault="00335C2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</w:p>
    <w:p w14:paraId="00000023" w14:textId="77777777" w:rsidR="00335C20" w:rsidRDefault="00335C20">
      <w:pPr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color w:val="000000"/>
        </w:rPr>
      </w:pPr>
    </w:p>
    <w:sectPr w:rsidR="00335C20">
      <w:headerReference w:type="default" r:id="rId7"/>
      <w:footerReference w:type="default" r:id="rId8"/>
      <w:pgSz w:w="12240" w:h="15840"/>
      <w:pgMar w:top="1440" w:right="1440" w:bottom="1440" w:left="1440" w:header="709" w:footer="709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37498AF" w14:textId="77777777" w:rsidR="001F0E3A" w:rsidRDefault="001F0E3A">
      <w:r>
        <w:separator/>
      </w:r>
    </w:p>
  </w:endnote>
  <w:endnote w:type="continuationSeparator" w:id="0">
    <w:p w14:paraId="167CA359" w14:textId="77777777" w:rsidR="001F0E3A" w:rsidRDefault="001F0E3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000025" w14:textId="77777777" w:rsidR="00335C20" w:rsidRDefault="001F0E3A">
    <w:pPr>
      <w:pBdr>
        <w:top w:val="nil"/>
        <w:left w:val="nil"/>
        <w:bottom w:val="nil"/>
        <w:right w:val="nil"/>
        <w:between w:val="nil"/>
      </w:pBdr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="Arial" w:eastAsia="Arial" w:hAnsi="Arial" w:cs="Arial"/>
        <w:b/>
        <w:color w:val="000000"/>
        <w:sz w:val="18"/>
        <w:szCs w:val="18"/>
      </w:rPr>
    </w:pPr>
    <w:r>
      <w:rPr>
        <w:rFonts w:ascii="Arial" w:eastAsia="Arial" w:hAnsi="Arial" w:cs="Arial"/>
        <w:b/>
        <w:color w:val="000000"/>
        <w:sz w:val="18"/>
        <w:szCs w:val="18"/>
      </w:rPr>
      <w:t xml:space="preserve">[YOUR COMPANY NAME] </w:t>
    </w:r>
  </w:p>
  <w:p w14:paraId="00000026" w14:textId="77777777" w:rsidR="00335C20" w:rsidRDefault="001F0E3A">
    <w:pPr>
      <w:pBdr>
        <w:top w:val="nil"/>
        <w:left w:val="nil"/>
        <w:bottom w:val="nil"/>
        <w:right w:val="nil"/>
        <w:between w:val="nil"/>
      </w:pBdr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="Arial" w:eastAsia="Arial" w:hAnsi="Arial" w:cs="Arial"/>
        <w:color w:val="000000"/>
        <w:sz w:val="18"/>
        <w:szCs w:val="18"/>
      </w:rPr>
    </w:pPr>
    <w:r>
      <w:rPr>
        <w:rFonts w:ascii="Arial" w:eastAsia="Arial" w:hAnsi="Arial" w:cs="Arial"/>
        <w:color w:val="000000"/>
        <w:sz w:val="18"/>
        <w:szCs w:val="18"/>
      </w:rPr>
      <w:t xml:space="preserve">[YOUR COMPLETE ADDRESS] </w:t>
    </w:r>
  </w:p>
  <w:p w14:paraId="00000027" w14:textId="77777777" w:rsidR="00335C20" w:rsidRDefault="001F0E3A">
    <w:pPr>
      <w:pBdr>
        <w:top w:val="nil"/>
        <w:left w:val="nil"/>
        <w:bottom w:val="nil"/>
        <w:right w:val="nil"/>
        <w:between w:val="nil"/>
      </w:pBdr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color w:val="000000"/>
        <w:sz w:val="18"/>
        <w:szCs w:val="18"/>
      </w:rPr>
    </w:pPr>
    <w:r>
      <w:rPr>
        <w:rFonts w:ascii="Arial" w:eastAsia="Arial" w:hAnsi="Arial" w:cs="Arial"/>
        <w:color w:val="000000"/>
        <w:sz w:val="18"/>
        <w:szCs w:val="18"/>
      </w:rPr>
      <w:t>Tel: [YOUR PHONE NUMBER] / Fax: [YOUR FAX NUMBER]</w:t>
    </w:r>
  </w:p>
  <w:p w14:paraId="00000028" w14:textId="77777777" w:rsidR="00335C20" w:rsidRDefault="00E71C6D">
    <w:pPr>
      <w:pBdr>
        <w:top w:val="nil"/>
        <w:left w:val="nil"/>
        <w:bottom w:val="nil"/>
        <w:right w:val="nil"/>
        <w:between w:val="nil"/>
      </w:pBdr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="Arial" w:eastAsia="Arial" w:hAnsi="Arial" w:cs="Arial"/>
        <w:color w:val="0000FF"/>
        <w:sz w:val="18"/>
        <w:szCs w:val="18"/>
        <w:u w:val="single"/>
      </w:rPr>
    </w:pPr>
    <w:hyperlink r:id="rId1">
      <w:r w:rsidR="001F0E3A">
        <w:rPr>
          <w:rFonts w:ascii="Arial" w:eastAsia="Arial" w:hAnsi="Arial" w:cs="Arial"/>
          <w:color w:val="0000FF"/>
          <w:sz w:val="18"/>
          <w:szCs w:val="18"/>
          <w:u w:val="single"/>
        </w:rPr>
        <w:t>[YOUR WEBSITE ADDRESS]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57F57D0" w14:textId="77777777" w:rsidR="001F0E3A" w:rsidRDefault="001F0E3A">
      <w:r>
        <w:separator/>
      </w:r>
    </w:p>
  </w:footnote>
  <w:footnote w:type="continuationSeparator" w:id="0">
    <w:p w14:paraId="3338FCB2" w14:textId="77777777" w:rsidR="001F0E3A" w:rsidRDefault="001F0E3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000024" w14:textId="77777777" w:rsidR="00335C20" w:rsidRDefault="00335C20">
    <w:pPr>
      <w:widowControl w:val="0"/>
      <w:pBdr>
        <w:top w:val="nil"/>
        <w:left w:val="nil"/>
        <w:bottom w:val="nil"/>
        <w:right w:val="nil"/>
        <w:between w:val="nil"/>
      </w:pBdr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  <w:rPr>
        <w:rFonts w:ascii="Arial" w:eastAsia="Arial" w:hAnsi="Arial" w:cs="Arial"/>
        <w:color w:val="000000"/>
        <w:sz w:val="13"/>
        <w:szCs w:val="13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3MzI2sDAxsjQxNzNX0lEKTi0uzszPAykwrAUAv3MlcSwAAAA="/>
    <w:docVar w:name="Description" w:val="Use template to request for acknowledgement of shipping arrangements for orders."/>
    <w:docVar w:name="Excerpt" w:val="e hereby request that you inform us of the shipping arrangements relating to our order [NUMBER] of [DATE] and that you can guarantee meeting such schedules."/>
    <w:docVar w:name="Tags" w:val="demand, acknowledgement, shipping, arrangements, order, schedule,default, breach of contract, "/>
  </w:docVars>
  <w:rsids>
    <w:rsidRoot w:val="00335C20"/>
    <w:rsid w:val="000B1E5B"/>
    <w:rsid w:val="001F0E3A"/>
    <w:rsid w:val="002964FB"/>
    <w:rsid w:val="00335C20"/>
    <w:rsid w:val="00A94AA4"/>
    <w:rsid w:val="00CB56BB"/>
    <w:rsid w:val="00E71C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5FD49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sz w:val="24"/>
        <w:szCs w:val="24"/>
        <w:lang w:val="en-US" w:eastAsia="en-GB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Pr>
      <w:lang w:eastAsia="x-none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customStyle="1" w:styleId="Normal0">
    <w:name w:val="[Normal]"/>
    <w:qFormat/>
    <w:pPr>
      <w:widowControl w:val="0"/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</w:pPr>
    <w:rPr>
      <w:rFonts w:eastAsia="Arial" w:hAnsi="Arial"/>
      <w:lang w:val="x-none" w:eastAsia="x-none"/>
    </w:r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  <w:style w:type="paragraph" w:styleId="Footer">
    <w:name w:val="footer"/>
    <w:basedOn w:val="Normal"/>
    <w:qFormat/>
    <w:pPr>
      <w:tabs>
        <w:tab w:val="center" w:pos="4320"/>
        <w:tab w:val="right" w:pos="8640"/>
      </w:tabs>
    </w:pPr>
  </w:style>
  <w:style w:type="character" w:styleId="Hyperlink">
    <w:name w:val="Hyperlink"/>
    <w:qFormat/>
    <w:rPr>
      <w:color w:val="0000FF"/>
      <w:u w:val="single"/>
      <w:rtl w:val="0"/>
      <w:lang w:val="x-none" w:eastAsia="x-none" w:bidi="x-none"/>
    </w:rPr>
  </w:style>
  <w:style w:type="paragraph" w:styleId="HTMLPreformatted">
    <w:name w:val="HTML Preformatted"/>
    <w:basedOn w:val="Normal"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</w:tabs>
    </w:pPr>
    <w:rPr>
      <w:rFonts w:ascii="Courier New" w:eastAsia="Courier New" w:hAnsi="Courier New" w:cs="Courier New"/>
      <w:sz w:val="20"/>
      <w:szCs w:val="20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envision-sbs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qxsRRt7ubCdVP8R4toG0QvQ+xBQ==">AMUW2mVMXQF+6ej/GwolXF/c81G/nBXD6sRMkwKoEbK30AYgvbB103vs4iSHJEYu3FAdlrYwmXOLWtCM2QFLvtaCnqHlyRGsMNVq/vaA5LDZfopvDg4kaExyvWGEFgo6KXnoimaAqcHs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80</Words>
  <Characters>451</Characters>
  <Application>Microsoft Office Word</Application>
  <DocSecurity>0</DocSecurity>
  <Lines>36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2</cp:revision>
  <dcterms:created xsi:type="dcterms:W3CDTF">2019-08-20T08:12:00Z</dcterms:created>
  <dcterms:modified xsi:type="dcterms:W3CDTF">2019-10-21T19:15:00Z</dcterms:modified>
  <cp:category/>
</cp:coreProperties>
</file>